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el Lovi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vi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84 Cedar Street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niel.lovi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1633431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5/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